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22417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Prilog uz prijavu na Konkurs za upis na doktorski studij </w:t>
      </w:r>
      <w:bookmarkStart w:id="0" w:name="_Hlk192503940"/>
    </w:p>
    <w:p w14:paraId="38AF5328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„Veterinarska medicina i javno zdravstvo“ </w:t>
      </w:r>
      <w:bookmarkEnd w:id="0"/>
    </w:p>
    <w:p w14:paraId="39160657" w14:textId="77777777" w:rsidR="00116791" w:rsidRPr="00116791" w:rsidRDefault="00116791" w:rsidP="00116791">
      <w:pPr>
        <w:jc w:val="center"/>
        <w:rPr>
          <w:rFonts w:ascii="Calibri" w:eastAsia="Times New Roman" w:hAnsi="Calibri" w:cs="Arial"/>
          <w:b/>
          <w:lang w:val="hr-HR"/>
        </w:rPr>
      </w:pPr>
    </w:p>
    <w:p w14:paraId="1CFE0529" w14:textId="77777777" w:rsidR="00116791" w:rsidRPr="00116791" w:rsidRDefault="00116791" w:rsidP="00116791">
      <w:pPr>
        <w:keepNext/>
        <w:spacing w:before="240" w:after="60"/>
        <w:jc w:val="center"/>
        <w:outlineLvl w:val="0"/>
        <w:rPr>
          <w:rFonts w:ascii="Calibri" w:eastAsia="Times New Roman" w:hAnsi="Calibri" w:cs="Arial"/>
          <w:b/>
          <w:bCs/>
          <w:kern w:val="32"/>
          <w:lang w:val="hr-HR" w:eastAsia="hr-HR"/>
        </w:rPr>
      </w:pPr>
      <w:r w:rsidRPr="00116791">
        <w:rPr>
          <w:rFonts w:ascii="Calibri" w:eastAsia="Times New Roman" w:hAnsi="Calibri" w:cs="Arial"/>
          <w:b/>
          <w:bCs/>
          <w:kern w:val="32"/>
          <w:lang w:val="hr-HR" w:eastAsia="hr-HR"/>
        </w:rPr>
        <w:t xml:space="preserve">SAGLASNOST I PREPORUKA </w:t>
      </w:r>
      <w:r w:rsidRPr="00116791">
        <w:rPr>
          <w:rFonts w:ascii="Calibri" w:eastAsia="Times New Roman" w:hAnsi="Calibri" w:cs="Arial"/>
          <w:b/>
          <w:bCs/>
          <w:kern w:val="32"/>
          <w:lang w:val="hr-HR" w:eastAsia="hr-HR"/>
        </w:rPr>
        <w:br/>
        <w:t>AKADEMSKOG SAVJETNIKA – POTENCIJALNOGA MENTORA</w:t>
      </w:r>
    </w:p>
    <w:p w14:paraId="5818A94B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0D74194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>Titula, ime i prezime akademskog savjetnika/potencijalnog mentora:</w:t>
      </w:r>
      <w:r w:rsidRPr="00116791">
        <w:rPr>
          <w:rFonts w:ascii="Calibri" w:eastAsia="Times New Roman" w:hAnsi="Calibri" w:cs="Arial"/>
          <w:lang w:val="hr-HR"/>
        </w:rPr>
        <w:t xml:space="preserve"> </w:t>
      </w:r>
      <w:bookmarkStart w:id="1" w:name="Text4"/>
      <w:r w:rsidRPr="00116791">
        <w:rPr>
          <w:rFonts w:ascii="Calibri" w:eastAsia="Times New Roman" w:hAnsi="Calibri" w:cs="Arial"/>
          <w:b/>
          <w:lang w:val="hr-HR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b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b/>
          <w:lang w:val="hr-HR"/>
        </w:rPr>
      </w:r>
      <w:r w:rsidRPr="00116791">
        <w:rPr>
          <w:rFonts w:ascii="Calibri" w:eastAsia="Times New Roman" w:hAnsi="Calibri" w:cs="Arial"/>
          <w:b/>
          <w:lang w:val="hr-HR"/>
        </w:rPr>
        <w:fldChar w:fldCharType="separate"/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fldChar w:fldCharType="end"/>
      </w:r>
      <w:bookmarkEnd w:id="1"/>
    </w:p>
    <w:p w14:paraId="5CFB724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355AF6E4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Fakultet, Odsjek/Katedra: </w:t>
      </w:r>
      <w:bookmarkStart w:id="2" w:name="Text5"/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2"/>
    </w:p>
    <w:p w14:paraId="7DBE4E82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8D6CE96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</w:p>
    <w:p w14:paraId="33BFFFA0" w14:textId="77777777" w:rsidR="00116791" w:rsidRPr="00116791" w:rsidRDefault="00116791" w:rsidP="0008714A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Izjavljujem da sam saglasan/saglasna biti akademski savjetnik i potencijalni mentor kandidatu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3"/>
      <w:r w:rsidRPr="00116791">
        <w:rPr>
          <w:rFonts w:ascii="Calibri" w:eastAsia="Times New Roman" w:hAnsi="Calibri" w:cs="Arial"/>
          <w:lang w:val="hr-HR"/>
        </w:rPr>
        <w:t xml:space="preserve"> (ime i prezime kandidata) na doktorskom studiju „Veterinarska medicina i javno zdravstvo“ na Univerzitetu u Sarajevu – Veterinarskom fakultetu.</w:t>
      </w:r>
    </w:p>
    <w:p w14:paraId="67BE5A44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</w:p>
    <w:p w14:paraId="0C99C4F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Kandidata poznajem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4"/>
      <w:r w:rsidRPr="00116791">
        <w:rPr>
          <w:rFonts w:ascii="Calibri" w:eastAsia="Times New Roman" w:hAnsi="Calibri" w:cs="Arial"/>
          <w:lang w:val="hr-HR"/>
        </w:rPr>
        <w:t xml:space="preserve"> (navesti od kada i u kojem svojstvu)</w:t>
      </w:r>
    </w:p>
    <w:p w14:paraId="0224E3B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5C3F88C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Moje mišljenje o kandidatu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5" w:name="Text8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5"/>
    </w:p>
    <w:p w14:paraId="0C6E9908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9F1798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Potvrđujem da u odnosu sa kandidatom postoji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"/>
      <w:r w:rsidRPr="00116791">
        <w:rPr>
          <w:rFonts w:ascii="Calibri" w:eastAsia="Times New Roman" w:hAnsi="Calibri" w:cs="Arial"/>
          <w:lang w:val="hr-HR"/>
        </w:rPr>
        <w:instrText xml:space="preserve"> FORMCHECKBOX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6"/>
      <w:r w:rsidRPr="00116791">
        <w:rPr>
          <w:rFonts w:ascii="Calibri" w:eastAsia="Times New Roman" w:hAnsi="Calibri" w:cs="Arial"/>
          <w:lang w:val="hr-HR"/>
        </w:rPr>
        <w:t xml:space="preserve"> / ne postoji </w:t>
      </w:r>
      <w:r w:rsidRPr="00116791">
        <w:rPr>
          <w:rFonts w:ascii="Calibri" w:eastAsia="Times New Roman" w:hAnsi="Calibri" w:cs="Arial"/>
          <w:u w:val="single"/>
          <w:lang w:val="hr-H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2"/>
      <w:r w:rsidRPr="00116791">
        <w:rPr>
          <w:rFonts w:ascii="Calibri" w:eastAsia="Times New Roman" w:hAnsi="Calibri" w:cs="Arial"/>
          <w:u w:val="single"/>
          <w:lang w:val="hr-HR"/>
        </w:rPr>
        <w:instrText xml:space="preserve"> FORMCHECKBOX </w:instrText>
      </w:r>
      <w:r w:rsidRPr="00116791">
        <w:rPr>
          <w:rFonts w:ascii="Calibri" w:eastAsia="Times New Roman" w:hAnsi="Calibri" w:cs="Arial"/>
          <w:u w:val="single"/>
          <w:lang w:val="hr-HR"/>
        </w:rPr>
      </w:r>
      <w:r w:rsidRPr="00116791">
        <w:rPr>
          <w:rFonts w:ascii="Calibri" w:eastAsia="Times New Roman" w:hAnsi="Calibri" w:cs="Arial"/>
          <w:u w:val="single"/>
          <w:lang w:val="hr-HR"/>
        </w:rPr>
        <w:fldChar w:fldCharType="end"/>
      </w:r>
      <w:bookmarkEnd w:id="7"/>
      <w:r w:rsidRPr="00116791">
        <w:rPr>
          <w:rFonts w:ascii="Calibri" w:eastAsia="Times New Roman" w:hAnsi="Calibri" w:cs="Arial"/>
          <w:lang w:val="hr-HR"/>
        </w:rPr>
        <w:t xml:space="preserve"> sukob interesa. Ako postoji, navesti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8" w:name="Text3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8"/>
    </w:p>
    <w:p w14:paraId="0FCF538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1FC36F8E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MENTORSTVA U TOKU: </w:t>
      </w:r>
      <w:bookmarkStart w:id="9" w:name="_Hlk192504177"/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9"/>
      <w:r w:rsidRPr="00116791">
        <w:rPr>
          <w:rFonts w:ascii="Calibri" w:eastAsia="Times New Roman" w:hAnsi="Calibri" w:cs="Arial"/>
          <w:lang w:val="hr-HR"/>
        </w:rPr>
        <w:t xml:space="preserve"> (navesti imena kandidata)</w:t>
      </w:r>
    </w:p>
    <w:p w14:paraId="279B5F72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</w:p>
    <w:p w14:paraId="0EA96F7C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Broj uspješno odbranjenih doktorskih disertacija na kojima sam do sada bio/bila mentor ili komentor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</w:p>
    <w:p w14:paraId="15269E13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</w:p>
    <w:p w14:paraId="058AF0F5" w14:textId="3D632D91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Lista objavljenih naučnih radova </w:t>
      </w:r>
      <w:r w:rsidR="0008714A">
        <w:rPr>
          <w:rFonts w:ascii="Calibri" w:eastAsia="Times New Roman" w:hAnsi="Calibri" w:cs="Arial"/>
          <w:lang w:val="hr-HR"/>
        </w:rPr>
        <w:t xml:space="preserve">(najmanje tri) </w:t>
      </w:r>
      <w:r w:rsidRPr="00116791">
        <w:rPr>
          <w:rFonts w:ascii="Calibri" w:eastAsia="Times New Roman" w:hAnsi="Calibri" w:cs="Arial"/>
          <w:lang w:val="hr-HR"/>
        </w:rPr>
        <w:t xml:space="preserve">potencijalnog mentora u proteklih </w:t>
      </w:r>
      <w:r w:rsidR="0008714A">
        <w:rPr>
          <w:rFonts w:ascii="Calibri" w:eastAsia="Times New Roman" w:hAnsi="Calibri" w:cs="Arial"/>
          <w:lang w:val="hr-HR"/>
        </w:rPr>
        <w:t>sedam</w:t>
      </w:r>
      <w:r w:rsidRPr="00116791">
        <w:rPr>
          <w:rFonts w:ascii="Calibri" w:eastAsia="Times New Roman" w:hAnsi="Calibri" w:cs="Arial"/>
          <w:lang w:val="hr-HR"/>
        </w:rPr>
        <w:t xml:space="preserve"> godina u relevantnim naučnim bazama podataka (citirati):</w:t>
      </w:r>
    </w:p>
    <w:p w14:paraId="3E4AA75E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</w:p>
    <w:p w14:paraId="51039C1C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1288CBA5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>Ovim izjavljujem da sam upoznat sa pravima i obavezama mentora tokom izrade doktorske disertacije.</w:t>
      </w:r>
    </w:p>
    <w:p w14:paraId="24F93AE1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08549D96" w14:textId="1A160747" w:rsid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5A21EF3B" w14:textId="62E38C5D" w:rsidR="00E938D2" w:rsidRDefault="00E938D2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4E8CB522" w14:textId="77777777" w:rsidR="00E938D2" w:rsidRPr="00116791" w:rsidRDefault="00E938D2" w:rsidP="00116791">
      <w:pPr>
        <w:ind w:left="708" w:hanging="708"/>
        <w:rPr>
          <w:rFonts w:ascii="Calibri" w:eastAsia="Times New Roman" w:hAnsi="Calibri" w:cs="Arial"/>
          <w:lang w:val="hr-HR"/>
        </w:rPr>
      </w:pPr>
      <w:bookmarkStart w:id="10" w:name="_GoBack"/>
      <w:bookmarkEnd w:id="10"/>
    </w:p>
    <w:p w14:paraId="312E40C9" w14:textId="677A3D98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>U Sarajevu, _______________.</w:t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="0008714A">
        <w:rPr>
          <w:rFonts w:ascii="Calibri" w:eastAsia="Times New Roman" w:hAnsi="Calibri" w:cs="Arial"/>
          <w:lang w:val="hr-HR"/>
        </w:rPr>
        <w:t xml:space="preserve">     </w:t>
      </w:r>
      <w:r w:rsidRPr="00116791">
        <w:rPr>
          <w:rFonts w:ascii="Calibri" w:eastAsia="Times New Roman" w:hAnsi="Calibri" w:cs="Arial"/>
          <w:lang w:val="hr-HR"/>
        </w:rPr>
        <w:t xml:space="preserve">________________________ </w:t>
      </w:r>
    </w:p>
    <w:p w14:paraId="567828D3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                                                                                        </w:t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  <w:t xml:space="preserve">               Potpis </w:t>
      </w:r>
    </w:p>
    <w:p w14:paraId="5AC2FD45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  <w:t>potencijalnog mentora</w:t>
      </w:r>
    </w:p>
    <w:p w14:paraId="4631BAAE" w14:textId="77777777" w:rsidR="00D850C2" w:rsidRPr="00062E5C" w:rsidRDefault="00D850C2">
      <w:pPr>
        <w:rPr>
          <w:lang w:val="bs-Latn-BA"/>
        </w:rPr>
      </w:pPr>
    </w:p>
    <w:sectPr w:rsidR="00D850C2" w:rsidRPr="00062E5C" w:rsidSect="00156B78">
      <w:headerReference w:type="default" r:id="rId8"/>
      <w:headerReference w:type="first" r:id="rId9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1A475" w14:textId="77777777" w:rsidR="00A2300D" w:rsidRDefault="00A2300D" w:rsidP="00156B78">
      <w:r>
        <w:separator/>
      </w:r>
    </w:p>
  </w:endnote>
  <w:endnote w:type="continuationSeparator" w:id="0">
    <w:p w14:paraId="02F99BD2" w14:textId="77777777" w:rsidR="00A2300D" w:rsidRDefault="00A2300D" w:rsidP="00156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NAHJ+TimesNewRoman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FCA65" w14:textId="77777777" w:rsidR="00A2300D" w:rsidRDefault="00A2300D" w:rsidP="00156B78">
      <w:r>
        <w:separator/>
      </w:r>
    </w:p>
  </w:footnote>
  <w:footnote w:type="continuationSeparator" w:id="0">
    <w:p w14:paraId="0CFE38F4" w14:textId="77777777" w:rsidR="00A2300D" w:rsidRDefault="00A2300D" w:rsidP="0015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65" w:type="pct"/>
      <w:tblLook w:val="01E0" w:firstRow="1" w:lastRow="1" w:firstColumn="1" w:lastColumn="1" w:noHBand="0" w:noVBand="0"/>
    </w:tblPr>
    <w:tblGrid>
      <w:gridCol w:w="7394"/>
      <w:gridCol w:w="1961"/>
    </w:tblGrid>
    <w:tr w:rsidR="00156B78" w14:paraId="21845CAF" w14:textId="77777777" w:rsidTr="00C173BB">
      <w:trPr>
        <w:cantSplit/>
        <w:trHeight w:val="564"/>
      </w:trPr>
      <w:tc>
        <w:tcPr>
          <w:tcW w:w="3952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AE2EEB1" w14:textId="07996C0D" w:rsidR="00156B78" w:rsidRPr="002B7F4B" w:rsidRDefault="00156B78">
          <w:pPr>
            <w:jc w:val="center"/>
            <w:rPr>
              <w:rFonts w:ascii="Calibri" w:hAnsi="Calibri" w:cs="Calibri"/>
              <w:b/>
              <w:caps/>
              <w:color w:val="7F7F7F"/>
              <w:sz w:val="16"/>
              <w:lang w:val="bs-Latn-BA"/>
            </w:rPr>
          </w:pPr>
          <w:r w:rsidRPr="002B7F4B">
            <w:rPr>
              <w:rFonts w:ascii="Calibri" w:hAnsi="Calibri" w:cs="Calibri"/>
              <w:b/>
              <w:color w:val="7F7F7F"/>
              <w:lang w:val="bs-Latn-BA"/>
            </w:rPr>
            <w:t xml:space="preserve">UNIVERZITET U SARAJEVU – </w:t>
          </w:r>
          <w:r w:rsidR="00F36AC2">
            <w:rPr>
              <w:rFonts w:ascii="Calibri" w:hAnsi="Calibri" w:cs="Calibri"/>
              <w:b/>
              <w:color w:val="7F7F7F"/>
              <w:lang w:val="bs-Latn-BA"/>
            </w:rPr>
            <w:t>Veterinarski fakultet</w:t>
          </w:r>
        </w:p>
        <w:p w14:paraId="4EEBE846" w14:textId="77777777" w:rsidR="00156B78" w:rsidRPr="00AD133D" w:rsidRDefault="00156B78" w:rsidP="00156B78">
          <w:pPr>
            <w:jc w:val="center"/>
            <w:rPr>
              <w:rFonts w:ascii="Calibri" w:hAnsi="Calibri" w:cs="Calibri"/>
              <w:b/>
              <w:sz w:val="28"/>
              <w:szCs w:val="28"/>
              <w:lang w:val="de-DE"/>
            </w:rPr>
          </w:pPr>
          <w:r w:rsidRPr="002B7F4B">
            <w:rPr>
              <w:rFonts w:ascii="Calibri" w:hAnsi="Calibri" w:cs="Calibri"/>
              <w:b/>
              <w:color w:val="7F7F7F"/>
              <w:spacing w:val="20"/>
              <w:sz w:val="22"/>
              <w:szCs w:val="28"/>
              <w:lang w:val="bs-Latn-BA"/>
            </w:rPr>
            <w:t>OPIS</w:t>
          </w:r>
          <w:r w:rsidRPr="002B7F4B">
            <w:rPr>
              <w:rFonts w:ascii="Calibri" w:hAnsi="Calibri" w:cs="Calibri"/>
              <w:b/>
              <w:color w:val="7F7F7F"/>
              <w:sz w:val="22"/>
              <w:szCs w:val="28"/>
              <w:lang w:val="bs-Latn-BA"/>
            </w:rPr>
            <w:t xml:space="preserve"> predmeta</w:t>
          </w:r>
          <w:r w:rsidRPr="00AD133D">
            <w:rPr>
              <w:rFonts w:ascii="Calibri" w:hAnsi="Calibri" w:cs="Calibri"/>
              <w:b/>
              <w:sz w:val="22"/>
              <w:szCs w:val="28"/>
              <w:lang w:val="de-DE"/>
            </w:rPr>
            <w:t xml:space="preserve">  </w:t>
          </w:r>
        </w:p>
      </w:tc>
      <w:tc>
        <w:tcPr>
          <w:tcW w:w="1048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4B3A9574" w14:textId="77777777" w:rsidR="00156B78" w:rsidRPr="002B7F4B" w:rsidRDefault="00156B78" w:rsidP="00156B78">
          <w:pPr>
            <w:jc w:val="center"/>
            <w:rPr>
              <w:rFonts w:ascii="Calibri" w:hAnsi="Calibri" w:cs="Calibri"/>
              <w:b/>
              <w:color w:val="4F81BD"/>
              <w:lang w:val="bs-Latn-BA"/>
            </w:rPr>
          </w:pPr>
          <w:r w:rsidRPr="002B7F4B">
            <w:rPr>
              <w:rFonts w:ascii="Calibri" w:hAnsi="Calibri" w:cs="Calibri"/>
              <w:b/>
              <w:color w:val="4F81BD"/>
              <w:sz w:val="22"/>
              <w:lang w:val="bs-Latn-BA"/>
            </w:rPr>
            <w:t>Obrazac SP2</w:t>
          </w:r>
        </w:p>
      </w:tc>
    </w:tr>
    <w:tr w:rsidR="00156B78" w14:paraId="4016E3C4" w14:textId="77777777" w:rsidTr="00C173BB">
      <w:trPr>
        <w:cantSplit/>
        <w:trHeight w:val="416"/>
      </w:trPr>
      <w:tc>
        <w:tcPr>
          <w:tcW w:w="3952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DE45B5F" w14:textId="77777777" w:rsidR="00156B78" w:rsidRDefault="00156B78">
          <w:pPr>
            <w:jc w:val="center"/>
            <w:rPr>
              <w:b/>
            </w:rPr>
          </w:pPr>
        </w:p>
      </w:tc>
      <w:tc>
        <w:tcPr>
          <w:tcW w:w="104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C923562" w14:textId="77777777" w:rsidR="00156B78" w:rsidRPr="002B7F4B" w:rsidRDefault="00156B78">
          <w:pPr>
            <w:pStyle w:val="Footer"/>
            <w:jc w:val="center"/>
            <w:rPr>
              <w:rFonts w:ascii="Calibri" w:hAnsi="Calibri" w:cs="Calibri"/>
              <w:lang w:val="bs-Latn-BA"/>
            </w:rPr>
          </w:pPr>
          <w:r w:rsidRPr="002B7F4B">
            <w:rPr>
              <w:rFonts w:ascii="Calibri" w:hAnsi="Calibri" w:cs="Calibri"/>
              <w:sz w:val="20"/>
              <w:lang w:val="bs-Latn-BA"/>
            </w:rPr>
            <w:t xml:space="preserve">Stranica 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begin"/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instrText xml:space="preserve"> PAGE </w:instrTex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separate"/>
          </w:r>
          <w:r w:rsidR="002B7F4B">
            <w:rPr>
              <w:rFonts w:ascii="Calibri" w:hAnsi="Calibri" w:cs="Calibri"/>
              <w:b/>
              <w:bCs/>
              <w:noProof/>
              <w:sz w:val="20"/>
              <w:lang w:val="bs-Latn-BA"/>
            </w:rPr>
            <w:t>2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end"/>
          </w:r>
          <w:r w:rsidRPr="002B7F4B">
            <w:rPr>
              <w:rFonts w:ascii="Calibri" w:hAnsi="Calibri" w:cs="Calibri"/>
              <w:sz w:val="20"/>
              <w:lang w:val="bs-Latn-BA"/>
            </w:rPr>
            <w:t xml:space="preserve"> od 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begin"/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instrText xml:space="preserve"> NUMPAGES  </w:instrTex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separate"/>
          </w:r>
          <w:r w:rsidR="002B7F4B">
            <w:rPr>
              <w:rFonts w:ascii="Calibri" w:hAnsi="Calibri" w:cs="Calibri"/>
              <w:b/>
              <w:bCs/>
              <w:noProof/>
              <w:sz w:val="20"/>
              <w:lang w:val="bs-Latn-BA"/>
            </w:rPr>
            <w:t>2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end"/>
          </w:r>
        </w:p>
      </w:tc>
    </w:tr>
  </w:tbl>
  <w:p w14:paraId="492CB716" w14:textId="77777777" w:rsidR="00156B78" w:rsidRDefault="00156B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2C63B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  <w:r>
      <w:tab/>
    </w:r>
  </w:p>
  <w:tbl>
    <w:tblPr>
      <w:tblW w:w="5160" w:type="pct"/>
      <w:tblLook w:val="01E0" w:firstRow="1" w:lastRow="1" w:firstColumn="1" w:lastColumn="1" w:noHBand="0" w:noVBand="0"/>
    </w:tblPr>
    <w:tblGrid>
      <w:gridCol w:w="9346"/>
    </w:tblGrid>
    <w:tr w:rsidR="00116791" w:rsidRPr="00116791" w14:paraId="7EE74E4A" w14:textId="77777777" w:rsidTr="00116791">
      <w:trPr>
        <w:cantSplit/>
        <w:trHeight w:val="1805"/>
      </w:trPr>
      <w:tc>
        <w:tcPr>
          <w:tcW w:w="500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197A1E6" w14:textId="32EA7400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drawing>
              <wp:anchor distT="0" distB="0" distL="118745" distR="114300" simplePos="0" relativeHeight="251663360" behindDoc="0" locked="0" layoutInCell="1" allowOverlap="1" wp14:anchorId="726DB57E" wp14:editId="28E362E4">
                <wp:simplePos x="0" y="0"/>
                <wp:positionH relativeFrom="column">
                  <wp:posOffset>91440</wp:posOffset>
                </wp:positionH>
                <wp:positionV relativeFrom="paragraph">
                  <wp:posOffset>89535</wp:posOffset>
                </wp:positionV>
                <wp:extent cx="813816" cy="740664"/>
                <wp:effectExtent l="0" t="0" r="9525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901" r="3805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816" cy="7406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116791">
            <w:rPr>
              <w:rFonts w:asciiTheme="minorHAnsi" w:hAnsiTheme="minorHAnsi" w:cstheme="minorHAnsi"/>
              <w:b/>
            </w:rPr>
            <w:drawing>
              <wp:anchor distT="0" distB="0" distL="114300" distR="114300" simplePos="0" relativeHeight="251662336" behindDoc="0" locked="0" layoutInCell="1" allowOverlap="1" wp14:anchorId="1D1946C0" wp14:editId="677100FC">
                <wp:simplePos x="0" y="0"/>
                <wp:positionH relativeFrom="column">
                  <wp:posOffset>4919980</wp:posOffset>
                </wp:positionH>
                <wp:positionV relativeFrom="paragraph">
                  <wp:posOffset>98425</wp:posOffset>
                </wp:positionV>
                <wp:extent cx="701040" cy="701040"/>
                <wp:effectExtent l="0" t="0" r="3810" b="381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 VFS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1040" cy="701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2DAE0F1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t xml:space="preserve">                              </w:t>
          </w:r>
        </w:p>
        <w:p w14:paraId="0664A205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  <w:p w14:paraId="1C486988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  <w:p w14:paraId="512AC9BF" w14:textId="1C665144" w:rsidR="00116791" w:rsidRPr="00116791" w:rsidRDefault="00116791" w:rsidP="00116791">
          <w:pPr>
            <w:jc w:val="center"/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t>UNIVERZITET U SARAJEVU – VETERINARSKI FAKULTET</w:t>
          </w:r>
        </w:p>
        <w:p w14:paraId="0B8EC34E" w14:textId="5C0E4ADC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</w:tc>
    </w:tr>
  </w:tbl>
  <w:p w14:paraId="1DAC923C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51FFD"/>
    <w:multiLevelType w:val="hybridMultilevel"/>
    <w:tmpl w:val="E81278CE"/>
    <w:lvl w:ilvl="0" w:tplc="101A000F">
      <w:start w:val="1"/>
      <w:numFmt w:val="decimal"/>
      <w:lvlText w:val="%1."/>
      <w:lvlJc w:val="left"/>
      <w:pPr>
        <w:ind w:left="-360" w:hanging="360"/>
      </w:pPr>
    </w:lvl>
    <w:lvl w:ilvl="1" w:tplc="101A0019" w:tentative="1">
      <w:start w:val="1"/>
      <w:numFmt w:val="lowerLetter"/>
      <w:lvlText w:val="%2."/>
      <w:lvlJc w:val="left"/>
      <w:pPr>
        <w:ind w:left="360" w:hanging="360"/>
      </w:pPr>
    </w:lvl>
    <w:lvl w:ilvl="2" w:tplc="101A001B" w:tentative="1">
      <w:start w:val="1"/>
      <w:numFmt w:val="lowerRoman"/>
      <w:lvlText w:val="%3."/>
      <w:lvlJc w:val="right"/>
      <w:pPr>
        <w:ind w:left="1080" w:hanging="180"/>
      </w:pPr>
    </w:lvl>
    <w:lvl w:ilvl="3" w:tplc="101A000F" w:tentative="1">
      <w:start w:val="1"/>
      <w:numFmt w:val="decimal"/>
      <w:lvlText w:val="%4."/>
      <w:lvlJc w:val="left"/>
      <w:pPr>
        <w:ind w:left="1800" w:hanging="360"/>
      </w:pPr>
    </w:lvl>
    <w:lvl w:ilvl="4" w:tplc="101A0019" w:tentative="1">
      <w:start w:val="1"/>
      <w:numFmt w:val="lowerLetter"/>
      <w:lvlText w:val="%5."/>
      <w:lvlJc w:val="left"/>
      <w:pPr>
        <w:ind w:left="2520" w:hanging="360"/>
      </w:pPr>
    </w:lvl>
    <w:lvl w:ilvl="5" w:tplc="101A001B" w:tentative="1">
      <w:start w:val="1"/>
      <w:numFmt w:val="lowerRoman"/>
      <w:lvlText w:val="%6."/>
      <w:lvlJc w:val="right"/>
      <w:pPr>
        <w:ind w:left="3240" w:hanging="180"/>
      </w:pPr>
    </w:lvl>
    <w:lvl w:ilvl="6" w:tplc="101A000F" w:tentative="1">
      <w:start w:val="1"/>
      <w:numFmt w:val="decimal"/>
      <w:lvlText w:val="%7."/>
      <w:lvlJc w:val="left"/>
      <w:pPr>
        <w:ind w:left="3960" w:hanging="360"/>
      </w:pPr>
    </w:lvl>
    <w:lvl w:ilvl="7" w:tplc="101A0019" w:tentative="1">
      <w:start w:val="1"/>
      <w:numFmt w:val="lowerLetter"/>
      <w:lvlText w:val="%8."/>
      <w:lvlJc w:val="left"/>
      <w:pPr>
        <w:ind w:left="4680" w:hanging="360"/>
      </w:pPr>
    </w:lvl>
    <w:lvl w:ilvl="8" w:tplc="101A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10DF708E"/>
    <w:multiLevelType w:val="hybridMultilevel"/>
    <w:tmpl w:val="37C0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9715A"/>
    <w:multiLevelType w:val="hybridMultilevel"/>
    <w:tmpl w:val="B686E9C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125A7"/>
    <w:multiLevelType w:val="hybridMultilevel"/>
    <w:tmpl w:val="8AB8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F71CD"/>
    <w:multiLevelType w:val="hybridMultilevel"/>
    <w:tmpl w:val="96A00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E65AE"/>
    <w:multiLevelType w:val="hybridMultilevel"/>
    <w:tmpl w:val="41EC4844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02615E"/>
    <w:multiLevelType w:val="hybridMultilevel"/>
    <w:tmpl w:val="4CCA77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263529"/>
    <w:multiLevelType w:val="hybridMultilevel"/>
    <w:tmpl w:val="C07CD802"/>
    <w:lvl w:ilvl="0" w:tplc="CF3CEB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IBNAHJ+TimesNewRoman" w:eastAsia="Times New Roman" w:hAnsi="IBNAHJ+TimesNewRoman" w:cs="IBNAHJ+TimesNew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Te2sDQyNDM3tjRW0lEKTi0uzszPAykwrAUAP2wynywAAAA="/>
  </w:docVars>
  <w:rsids>
    <w:rsidRoot w:val="00D850C2"/>
    <w:rsid w:val="00003021"/>
    <w:rsid w:val="00020CD8"/>
    <w:rsid w:val="00041EEB"/>
    <w:rsid w:val="00062E5C"/>
    <w:rsid w:val="000773CC"/>
    <w:rsid w:val="0007756C"/>
    <w:rsid w:val="00084DB5"/>
    <w:rsid w:val="0008714A"/>
    <w:rsid w:val="00092D84"/>
    <w:rsid w:val="00094919"/>
    <w:rsid w:val="000A53A7"/>
    <w:rsid w:val="000C0AF0"/>
    <w:rsid w:val="00102DD5"/>
    <w:rsid w:val="00116791"/>
    <w:rsid w:val="00136202"/>
    <w:rsid w:val="00156B78"/>
    <w:rsid w:val="00165BB5"/>
    <w:rsid w:val="00174399"/>
    <w:rsid w:val="001A426E"/>
    <w:rsid w:val="001B3E39"/>
    <w:rsid w:val="00203F35"/>
    <w:rsid w:val="002171D2"/>
    <w:rsid w:val="00226C7C"/>
    <w:rsid w:val="00262FA6"/>
    <w:rsid w:val="00295C67"/>
    <w:rsid w:val="002B7F4B"/>
    <w:rsid w:val="002C6EC3"/>
    <w:rsid w:val="0031659B"/>
    <w:rsid w:val="00325B58"/>
    <w:rsid w:val="00335388"/>
    <w:rsid w:val="00342B76"/>
    <w:rsid w:val="00374EE6"/>
    <w:rsid w:val="0037641E"/>
    <w:rsid w:val="00386455"/>
    <w:rsid w:val="003959FD"/>
    <w:rsid w:val="00395A30"/>
    <w:rsid w:val="003D67F9"/>
    <w:rsid w:val="003E084D"/>
    <w:rsid w:val="003F6D7A"/>
    <w:rsid w:val="00411CBA"/>
    <w:rsid w:val="00416D18"/>
    <w:rsid w:val="004268FE"/>
    <w:rsid w:val="00434F07"/>
    <w:rsid w:val="004507A9"/>
    <w:rsid w:val="00461EEB"/>
    <w:rsid w:val="004768E9"/>
    <w:rsid w:val="00493BC0"/>
    <w:rsid w:val="004B2D82"/>
    <w:rsid w:val="004E3C93"/>
    <w:rsid w:val="004E6D2B"/>
    <w:rsid w:val="00505E3D"/>
    <w:rsid w:val="005066EA"/>
    <w:rsid w:val="00506BE5"/>
    <w:rsid w:val="005119E9"/>
    <w:rsid w:val="005576EA"/>
    <w:rsid w:val="005577E7"/>
    <w:rsid w:val="00597B2C"/>
    <w:rsid w:val="005B37CE"/>
    <w:rsid w:val="005B3C4F"/>
    <w:rsid w:val="00600E84"/>
    <w:rsid w:val="00602A52"/>
    <w:rsid w:val="0062089C"/>
    <w:rsid w:val="00630751"/>
    <w:rsid w:val="00650831"/>
    <w:rsid w:val="00675DD0"/>
    <w:rsid w:val="00680FC0"/>
    <w:rsid w:val="00684A17"/>
    <w:rsid w:val="006B3B2C"/>
    <w:rsid w:val="006C02D8"/>
    <w:rsid w:val="006F35AA"/>
    <w:rsid w:val="006F66D2"/>
    <w:rsid w:val="00716C77"/>
    <w:rsid w:val="00722D3F"/>
    <w:rsid w:val="007715BC"/>
    <w:rsid w:val="00790771"/>
    <w:rsid w:val="00812700"/>
    <w:rsid w:val="00833D1F"/>
    <w:rsid w:val="008C460D"/>
    <w:rsid w:val="00913FCA"/>
    <w:rsid w:val="00942166"/>
    <w:rsid w:val="009A2738"/>
    <w:rsid w:val="009F37D3"/>
    <w:rsid w:val="009F491B"/>
    <w:rsid w:val="00A17E64"/>
    <w:rsid w:val="00A21A8F"/>
    <w:rsid w:val="00A2300D"/>
    <w:rsid w:val="00A27F01"/>
    <w:rsid w:val="00A92F01"/>
    <w:rsid w:val="00AA60B7"/>
    <w:rsid w:val="00AD133D"/>
    <w:rsid w:val="00AE22B7"/>
    <w:rsid w:val="00B001A8"/>
    <w:rsid w:val="00B21E88"/>
    <w:rsid w:val="00B3480C"/>
    <w:rsid w:val="00BA4E0B"/>
    <w:rsid w:val="00BE74E4"/>
    <w:rsid w:val="00C015B6"/>
    <w:rsid w:val="00C10DA9"/>
    <w:rsid w:val="00C173BB"/>
    <w:rsid w:val="00C26E48"/>
    <w:rsid w:val="00C333AB"/>
    <w:rsid w:val="00CB752B"/>
    <w:rsid w:val="00CC0C96"/>
    <w:rsid w:val="00CE384D"/>
    <w:rsid w:val="00CE6B4C"/>
    <w:rsid w:val="00CF35BA"/>
    <w:rsid w:val="00D23179"/>
    <w:rsid w:val="00D3672B"/>
    <w:rsid w:val="00D63DB7"/>
    <w:rsid w:val="00D850C2"/>
    <w:rsid w:val="00DC235D"/>
    <w:rsid w:val="00DF7D07"/>
    <w:rsid w:val="00E22606"/>
    <w:rsid w:val="00E805B7"/>
    <w:rsid w:val="00E8276D"/>
    <w:rsid w:val="00E938D2"/>
    <w:rsid w:val="00EE688E"/>
    <w:rsid w:val="00F026E2"/>
    <w:rsid w:val="00F1257A"/>
    <w:rsid w:val="00F21089"/>
    <w:rsid w:val="00F36AC2"/>
    <w:rsid w:val="00F40D14"/>
    <w:rsid w:val="00F70F7A"/>
    <w:rsid w:val="00FD79D0"/>
    <w:rsid w:val="00FE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1D58BC"/>
  <w14:defaultImageDpi w14:val="330"/>
  <w15:docId w15:val="{4C6CA1C7-C194-4022-89AE-73718E7C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0A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0AF0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D850C2"/>
    <w:pPr>
      <w:spacing w:after="200" w:line="276" w:lineRule="auto"/>
      <w:ind w:left="720"/>
      <w:contextualSpacing/>
    </w:pPr>
    <w:rPr>
      <w:rFonts w:eastAsia="Cambria"/>
      <w:sz w:val="22"/>
      <w:szCs w:val="22"/>
      <w:lang w:val="hr-BA"/>
    </w:rPr>
  </w:style>
  <w:style w:type="character" w:styleId="CommentReference">
    <w:name w:val="annotation reference"/>
    <w:uiPriority w:val="99"/>
    <w:semiHidden/>
    <w:unhideWhenUsed/>
    <w:rsid w:val="00D850C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0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0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0C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D850C2"/>
    <w:rPr>
      <w:b/>
      <w:bCs/>
      <w:sz w:val="20"/>
      <w:szCs w:val="20"/>
    </w:rPr>
  </w:style>
  <w:style w:type="character" w:styleId="Strong">
    <w:name w:val="Strong"/>
    <w:uiPriority w:val="22"/>
    <w:qFormat/>
    <w:rsid w:val="00F026E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B7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B7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6B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6B78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56B78"/>
    <w:rPr>
      <w:vertAlign w:val="superscript"/>
    </w:rPr>
  </w:style>
  <w:style w:type="paragraph" w:styleId="ListParagraph">
    <w:name w:val="List Paragraph"/>
    <w:basedOn w:val="Normal"/>
    <w:uiPriority w:val="72"/>
    <w:qFormat/>
    <w:rsid w:val="00102D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D9D66-C22D-492D-857E-F26544C22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JODR OFFICE</dc:creator>
  <cp:keywords/>
  <dc:description/>
  <cp:lastModifiedBy>Ćazim Crnkić</cp:lastModifiedBy>
  <cp:revision>11</cp:revision>
  <cp:lastPrinted>2025-06-03T13:04:00Z</cp:lastPrinted>
  <dcterms:created xsi:type="dcterms:W3CDTF">2024-07-18T03:39:00Z</dcterms:created>
  <dcterms:modified xsi:type="dcterms:W3CDTF">2025-06-03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61ce50627fce3128e0370fbc57ce419e85e1799c243c80a1238b92121ecf4c</vt:lpwstr>
  </property>
</Properties>
</file>